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8F2E27A" w14:textId="312BF590" w:rsidR="00C5472E" w:rsidRDefault="00BE4072" w:rsidP="00C5472E">
      <w:pPr>
        <w:pStyle w:val="Heading1"/>
        <w:rPr>
          <w:rFonts w:eastAsia="Times New Roman"/>
        </w:rPr>
      </w:pPr>
      <w:r>
        <w:rPr>
          <w:rFonts w:eastAsia="Times New Roman"/>
        </w:rPr>
        <w:t>CSP554</w:t>
      </w:r>
      <w:r w:rsidR="00C5472E">
        <w:rPr>
          <w:rFonts w:eastAsia="Times New Roman"/>
        </w:rPr>
        <w:t>—Big Data Technologies</w:t>
      </w:r>
    </w:p>
    <w:p w14:paraId="48E75110" w14:textId="416BA602" w:rsidR="00C5472E" w:rsidRDefault="003131C8" w:rsidP="00C5472E">
      <w:pPr>
        <w:pStyle w:val="Heading2"/>
        <w:rPr>
          <w:rFonts w:eastAsia="Times New Roman"/>
        </w:rPr>
      </w:pPr>
      <w:r>
        <w:rPr>
          <w:rFonts w:eastAsia="Times New Roman"/>
        </w:rPr>
        <w:t>Assignment #</w:t>
      </w:r>
      <w:r w:rsidR="00584B32">
        <w:rPr>
          <w:rFonts w:eastAsia="Times New Roman"/>
        </w:rPr>
        <w:t>7</w:t>
      </w:r>
    </w:p>
    <w:p w14:paraId="29217590" w14:textId="161104B8" w:rsidR="00FB1AAE" w:rsidRDefault="00C657E9" w:rsidP="00C5472E">
      <w:pPr>
        <w:pStyle w:val="Heading2"/>
        <w:rPr>
          <w:rFonts w:eastAsia="Times New Roman"/>
          <w:u w:val="single"/>
        </w:rPr>
      </w:pPr>
      <w:r>
        <w:rPr>
          <w:rFonts w:eastAsia="Times New Roman"/>
          <w:u w:val="single"/>
        </w:rPr>
        <w:t xml:space="preserve">Worth: </w:t>
      </w:r>
      <w:r w:rsidR="00146D65">
        <w:rPr>
          <w:rFonts w:eastAsia="Times New Roman"/>
          <w:u w:val="single"/>
        </w:rPr>
        <w:t>12</w:t>
      </w:r>
      <w:r w:rsidR="0067349F">
        <w:rPr>
          <w:rFonts w:eastAsia="Times New Roman"/>
          <w:u w:val="single"/>
        </w:rPr>
        <w:t xml:space="preserve"> </w:t>
      </w:r>
      <w:r w:rsidR="00C5472E">
        <w:rPr>
          <w:rFonts w:eastAsia="Times New Roman"/>
          <w:u w:val="single"/>
        </w:rPr>
        <w:t>points (2 points for each problem)</w:t>
      </w:r>
    </w:p>
    <w:p w14:paraId="709BF87F" w14:textId="3CB6E092" w:rsidR="00CD1785" w:rsidRDefault="00CD1785" w:rsidP="00CD1785"/>
    <w:p w14:paraId="4ED21209" w14:textId="0DF19065" w:rsidR="00CD1785" w:rsidRDefault="00CD1785" w:rsidP="00CD1785">
      <w:r>
        <w:t xml:space="preserve">Readings: </w:t>
      </w:r>
    </w:p>
    <w:p w14:paraId="45ECAFE5" w14:textId="01DEC32B" w:rsidR="00CD1785" w:rsidRDefault="00CD1785" w:rsidP="00CD1785">
      <w:r>
        <w:t xml:space="preserve">The mid-term will assume you have read </w:t>
      </w:r>
      <w:r w:rsidR="00412F2E">
        <w:t xml:space="preserve">at least the high points of </w:t>
      </w:r>
      <w:r>
        <w:t>the below. In “Free Books and Chapters”</w:t>
      </w:r>
    </w:p>
    <w:p w14:paraId="019F8645" w14:textId="27D9D2E5" w:rsidR="00CD1785" w:rsidRDefault="00CD1785" w:rsidP="00CD1785">
      <w:pPr>
        <w:pStyle w:val="ListParagraph"/>
        <w:numPr>
          <w:ilvl w:val="0"/>
          <w:numId w:val="4"/>
        </w:numPr>
      </w:pPr>
      <w:r>
        <w:t>Make sure to read/skim “</w:t>
      </w:r>
      <w:r w:rsidRPr="00CD1785">
        <w:t>Spark - The Definitive Guide (Excerpts)</w:t>
      </w:r>
      <w:r>
        <w:t>”</w:t>
      </w:r>
    </w:p>
    <w:p w14:paraId="2DF2E6CA" w14:textId="7782B89E" w:rsidR="00CD1785" w:rsidRDefault="00CD1785" w:rsidP="005227CD">
      <w:pPr>
        <w:pStyle w:val="ListParagraph"/>
        <w:numPr>
          <w:ilvl w:val="0"/>
          <w:numId w:val="4"/>
        </w:numPr>
      </w:pPr>
      <w:r>
        <w:t>Make sure to read/skim “</w:t>
      </w:r>
      <w:r w:rsidRPr="00CD1785">
        <w:t>Spark - Python API - SQL &amp;</w:t>
      </w:r>
      <w:r>
        <w:t xml:space="preserve"> </w:t>
      </w:r>
      <w:r w:rsidRPr="00CD1785">
        <w:t>DataFrames</w:t>
      </w:r>
      <w:r>
        <w:t>”</w:t>
      </w:r>
    </w:p>
    <w:p w14:paraId="0728D711" w14:textId="46965330" w:rsidR="00650713" w:rsidRPr="00FB1AAE" w:rsidRDefault="00EF235E" w:rsidP="00650713">
      <w:pPr>
        <w:pStyle w:val="ListParagraph"/>
        <w:numPr>
          <w:ilvl w:val="0"/>
          <w:numId w:val="4"/>
        </w:numPr>
      </w:pPr>
      <w:r>
        <w:t>Also take a look at the two Spark Cheat Sheets</w:t>
      </w:r>
    </w:p>
    <w:p w14:paraId="593BA31E" w14:textId="77777777" w:rsidR="00C5472E" w:rsidRDefault="00C5472E" w:rsidP="00C5472E">
      <w:r>
        <w:t>For this assignment you will be using your Hadoop environment including the pyspark CLI.</w:t>
      </w:r>
    </w:p>
    <w:p w14:paraId="5FEDADDB" w14:textId="77777777" w:rsidR="00410CB0" w:rsidRPr="00650713" w:rsidRDefault="00410CB0" w:rsidP="00C5472E">
      <w:pPr>
        <w:rPr>
          <w:u w:val="single"/>
        </w:rPr>
      </w:pPr>
      <w:r w:rsidRPr="00650713">
        <w:rPr>
          <w:u w:val="single"/>
        </w:rPr>
        <w:t>Some basic notes:</w:t>
      </w:r>
    </w:p>
    <w:p w14:paraId="1605A7EE" w14:textId="3C8CBCB2" w:rsidR="00412F2E" w:rsidRDefault="00410CB0" w:rsidP="005227CD">
      <w:pPr>
        <w:pStyle w:val="ListParagraph"/>
        <w:numPr>
          <w:ilvl w:val="0"/>
          <w:numId w:val="2"/>
        </w:numPr>
        <w:rPr>
          <w:rFonts w:cstheme="minorHAnsi"/>
        </w:rPr>
      </w:pPr>
      <w:r w:rsidRPr="005227CD">
        <w:rPr>
          <w:rFonts w:cstheme="minorHAnsi"/>
        </w:rPr>
        <w:t>We will again be using files generated by the program TestDataGen. But even though the files this program generates end is the ‘.txt’ suffix, I want you to treat them as if they were</w:t>
      </w:r>
      <w:r w:rsidR="00D866A1">
        <w:rPr>
          <w:rFonts w:cstheme="minorHAnsi"/>
        </w:rPr>
        <w:t xml:space="preserve"> (comma separated)</w:t>
      </w:r>
      <w:r w:rsidRPr="005227CD">
        <w:rPr>
          <w:rFonts w:cstheme="minorHAnsi"/>
        </w:rPr>
        <w:t xml:space="preserve"> ‘.csv’ files.</w:t>
      </w:r>
    </w:p>
    <w:p w14:paraId="27131DCC" w14:textId="10022F35" w:rsidR="005227CD" w:rsidRDefault="00410CB0" w:rsidP="005227CD">
      <w:pPr>
        <w:pStyle w:val="ListParagraph"/>
        <w:numPr>
          <w:ilvl w:val="0"/>
          <w:numId w:val="2"/>
        </w:numPr>
        <w:rPr>
          <w:rFonts w:cstheme="minorHAnsi"/>
        </w:rPr>
      </w:pPr>
      <w:r w:rsidRPr="005227CD">
        <w:rPr>
          <w:rFonts w:cstheme="minorHAnsi"/>
        </w:rPr>
        <w:t>In fact, if you like, when you copy them to HDFS you can change their suffixes f</w:t>
      </w:r>
      <w:r w:rsidR="00412F2E">
        <w:rPr>
          <w:rFonts w:cstheme="minorHAnsi"/>
        </w:rPr>
        <w:t>rom</w:t>
      </w:r>
      <w:r w:rsidR="00146D65" w:rsidRPr="005227CD">
        <w:rPr>
          <w:rFonts w:cstheme="minorHAnsi"/>
        </w:rPr>
        <w:t xml:space="preserve"> ‘.txt’ to ‘.csv’</w:t>
      </w:r>
      <w:r w:rsidRPr="005227CD">
        <w:rPr>
          <w:rFonts w:cstheme="minorHAnsi"/>
        </w:rPr>
        <w:t>. But this is not necessary to complete the exercises.</w:t>
      </w:r>
      <w:r w:rsidR="005227CD" w:rsidRPr="005227CD">
        <w:rPr>
          <w:rFonts w:cstheme="minorHAnsi"/>
        </w:rPr>
        <w:t xml:space="preserve"> </w:t>
      </w:r>
    </w:p>
    <w:p w14:paraId="3ED9C4C4" w14:textId="7B54469A" w:rsidR="00650713" w:rsidRDefault="00650713" w:rsidP="00650713">
      <w:pPr>
        <w:rPr>
          <w:rFonts w:cstheme="minorHAnsi"/>
          <w:u w:val="single"/>
        </w:rPr>
      </w:pPr>
      <w:r w:rsidRPr="00650713">
        <w:rPr>
          <w:rFonts w:cstheme="minorHAnsi"/>
          <w:u w:val="single"/>
        </w:rPr>
        <w:t>Demos</w:t>
      </w:r>
    </w:p>
    <w:p w14:paraId="6B25872A" w14:textId="007D6367" w:rsidR="00650713" w:rsidRDefault="00650713" w:rsidP="00650713">
      <w:pPr>
        <w:rPr>
          <w:rFonts w:cstheme="minorHAnsi"/>
        </w:rPr>
      </w:pPr>
      <w:r>
        <w:rPr>
          <w:rFonts w:cstheme="minorHAnsi"/>
        </w:rPr>
        <w:t>To sets of demo files have been included in this assignment. It is a good idea to look at and execute them before trying the following exercises.</w:t>
      </w:r>
    </w:p>
    <w:p w14:paraId="655B1027" w14:textId="771F5E52" w:rsidR="00650713" w:rsidRDefault="00650713" w:rsidP="00650713">
      <w:pPr>
        <w:pStyle w:val="ListParagraph"/>
        <w:numPr>
          <w:ilvl w:val="0"/>
          <w:numId w:val="6"/>
        </w:numPr>
        <w:rPr>
          <w:rFonts w:cstheme="minorHAnsi"/>
        </w:rPr>
      </w:pPr>
      <w:r>
        <w:rPr>
          <w:rFonts w:cstheme="minorHAnsi"/>
        </w:rPr>
        <w:t>One set of demo files provide examples of the use of RDDs. The instructions are in pyspark.txt and the demo files themselves are in pyspark.zip.</w:t>
      </w:r>
    </w:p>
    <w:p w14:paraId="39F5C98E" w14:textId="47662301" w:rsidR="00650713" w:rsidRPr="00650713" w:rsidRDefault="00650713" w:rsidP="00650713">
      <w:pPr>
        <w:pStyle w:val="ListParagraph"/>
        <w:numPr>
          <w:ilvl w:val="0"/>
          <w:numId w:val="6"/>
        </w:numPr>
        <w:rPr>
          <w:rFonts w:cstheme="minorHAnsi"/>
        </w:rPr>
      </w:pPr>
      <w:r>
        <w:rPr>
          <w:rFonts w:cstheme="minorHAnsi"/>
        </w:rPr>
        <w:t>Another set of demo files provide examples of the use of DataFrames. The instructions are in dfdemo.txt and the demo files themselves are in sparkdf.zip.</w:t>
      </w:r>
    </w:p>
    <w:p w14:paraId="7CCDE555" w14:textId="0FB63539" w:rsidR="00C5472E" w:rsidRDefault="00C5472E" w:rsidP="00C5472E">
      <w:r>
        <w:t>Exercise 1)</w:t>
      </w:r>
    </w:p>
    <w:p w14:paraId="01E3E35F" w14:textId="6CC66A1E" w:rsidR="00EC092F" w:rsidRDefault="00EC092F" w:rsidP="00C5472E">
      <w:pPr>
        <w:rPr>
          <w:u w:val="single"/>
        </w:rPr>
      </w:pPr>
      <w:r w:rsidRPr="00EC092F">
        <w:rPr>
          <w:u w:val="single"/>
        </w:rPr>
        <w:t xml:space="preserve">Step </w:t>
      </w:r>
      <w:r w:rsidR="0056295C">
        <w:rPr>
          <w:u w:val="single"/>
        </w:rPr>
        <w:t>A</w:t>
      </w:r>
    </w:p>
    <w:p w14:paraId="12E1E8C1" w14:textId="7F2CDE8D" w:rsidR="0056295C" w:rsidRDefault="0056295C" w:rsidP="00C5472E">
      <w:r>
        <w:t>Start up a Hadoop cluster as previously, but instead of choosing the “Core Hadoop” configuration chose the “Spark” configuration (see below), otherwise proceed as before.</w:t>
      </w:r>
    </w:p>
    <w:p w14:paraId="0BD27FCD" w14:textId="6DD3A964" w:rsidR="0056295C" w:rsidRDefault="00CD1785" w:rsidP="00C5472E"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C1658C3" wp14:editId="169BA7E0">
                <wp:simplePos x="0" y="0"/>
                <wp:positionH relativeFrom="column">
                  <wp:posOffset>1242145</wp:posOffset>
                </wp:positionH>
                <wp:positionV relativeFrom="paragraph">
                  <wp:posOffset>1849846</wp:posOffset>
                </wp:positionV>
                <wp:extent cx="1352390" cy="194769"/>
                <wp:effectExtent l="12700" t="12700" r="6985" b="8890"/>
                <wp:wrapNone/>
                <wp:docPr id="2" name="Oval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52390" cy="194769"/>
                        </a:xfrm>
                        <a:prstGeom prst="ellipse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66952A2B" id="Oval 2" o:spid="_x0000_s1026" style="position:absolute;margin-left:97.8pt;margin-top:145.65pt;width:106.5pt;height:15.35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" filled="f" strokecolor="#243f60 [1604]" strokeweight="2pt"/>
            </w:pict>
          </mc:Fallback>
        </mc:AlternateContent>
      </w:r>
      <w:r w:rsidR="0056295C" w:rsidRPr="0056295C">
        <w:rPr>
          <w:noProof/>
        </w:rPr>
        <w:drawing>
          <wp:inline distT="0" distB="0" distL="0" distR="0" wp14:anchorId="6BAB1009" wp14:editId="6D281669">
            <wp:extent cx="2783314" cy="2173957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"/>
                    <a:srcRect r="32127" b="13583"/>
                    <a:stretch/>
                  </pic:blipFill>
                  <pic:spPr bwMode="auto">
                    <a:xfrm>
                      <a:off x="0" y="0"/>
                      <a:ext cx="2792639" cy="218124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</a:ext>
                    </a:extLst>
                  </pic:spPr>
                </pic:pic>
              </a:graphicData>
            </a:graphic>
          </wp:inline>
        </w:drawing>
      </w:r>
    </w:p>
    <w:p w14:paraId="24818379" w14:textId="2A4CC118" w:rsidR="0056295C" w:rsidRPr="00EC092F" w:rsidRDefault="0056295C" w:rsidP="00C5472E">
      <w:pPr>
        <w:rPr>
          <w:u w:val="single"/>
        </w:rPr>
      </w:pPr>
      <w:r w:rsidRPr="00EC092F">
        <w:rPr>
          <w:u w:val="single"/>
        </w:rPr>
        <w:t xml:space="preserve">Step </w:t>
      </w:r>
      <w:r>
        <w:rPr>
          <w:u w:val="single"/>
        </w:rPr>
        <w:t>B</w:t>
      </w:r>
    </w:p>
    <w:p w14:paraId="1E965FCC" w14:textId="4929F808" w:rsidR="00C5472E" w:rsidRDefault="00C5472E" w:rsidP="00C5472E">
      <w:pPr>
        <w:jc w:val="both"/>
      </w:pPr>
      <w:r>
        <w:t>Use the TestDataGen program from pr</w:t>
      </w:r>
      <w:r w:rsidR="00410CB0">
        <w:t>evious assignments to generate new data files</w:t>
      </w:r>
      <w:r w:rsidR="0056295C">
        <w:t>.</w:t>
      </w:r>
    </w:p>
    <w:p w14:paraId="09E5D601" w14:textId="782C4669" w:rsidR="00C5472E" w:rsidRDefault="00C5472E" w:rsidP="00C5472E">
      <w:pPr>
        <w:jc w:val="both"/>
      </w:pPr>
      <w:r>
        <w:t>Copy the file</w:t>
      </w:r>
      <w:r w:rsidR="00410CB0">
        <w:t>s</w:t>
      </w:r>
      <w:r>
        <w:t xml:space="preserve"> to </w:t>
      </w:r>
      <w:r w:rsidR="0056295C">
        <w:t xml:space="preserve">the directory “/user/hadoop” in </w:t>
      </w:r>
      <w:r>
        <w:t>HDFS</w:t>
      </w:r>
    </w:p>
    <w:p w14:paraId="55962C5E" w14:textId="020B845E" w:rsidR="005926EC" w:rsidRDefault="005926EC" w:rsidP="00C5472E">
      <w:pPr>
        <w:jc w:val="both"/>
      </w:pPr>
      <w:r>
        <w:rPr>
          <w:noProof/>
        </w:rPr>
        <w:drawing>
          <wp:inline distT="0" distB="0" distL="0" distR="0" wp14:anchorId="1C26047E" wp14:editId="79870713">
            <wp:extent cx="4810125" cy="485775"/>
            <wp:effectExtent l="0" t="0" r="9525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810125" cy="485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E1AC18" w14:textId="3E6C2B71" w:rsidR="001874BA" w:rsidRDefault="001874BA" w:rsidP="00C5472E">
      <w:pPr>
        <w:jc w:val="both"/>
      </w:pPr>
      <w:r>
        <w:t>122559</w:t>
      </w:r>
    </w:p>
    <w:p w14:paraId="11B12963" w14:textId="77777777" w:rsidR="001874BA" w:rsidRDefault="001874BA">
      <w:pPr>
        <w:rPr>
          <w:u w:val="single"/>
        </w:rPr>
      </w:pPr>
      <w:r>
        <w:rPr>
          <w:u w:val="single"/>
        </w:rPr>
        <w:br w:type="page"/>
      </w:r>
    </w:p>
    <w:p w14:paraId="514F9404" w14:textId="4B763A8E" w:rsidR="00503442" w:rsidRPr="00EC092F" w:rsidRDefault="00EC092F" w:rsidP="00C5472E">
      <w:pPr>
        <w:rPr>
          <w:u w:val="single"/>
        </w:rPr>
      </w:pPr>
      <w:r w:rsidRPr="00EC092F">
        <w:rPr>
          <w:u w:val="single"/>
        </w:rPr>
        <w:lastRenderedPageBreak/>
        <w:t xml:space="preserve">Step </w:t>
      </w:r>
      <w:r w:rsidR="0056295C">
        <w:rPr>
          <w:u w:val="single"/>
        </w:rPr>
        <w:t>C</w:t>
      </w:r>
    </w:p>
    <w:p w14:paraId="74EE4B5F" w14:textId="0A2CDEB4" w:rsidR="00410CB0" w:rsidRDefault="00410CB0" w:rsidP="00C5472E">
      <w:r>
        <w:t>Loa</w:t>
      </w:r>
      <w:r w:rsidR="00146D65">
        <w:t>d the ‘foodratings’ file as a ‘</w:t>
      </w:r>
      <w:r>
        <w:t>csv’ file into a DataFrame</w:t>
      </w:r>
    </w:p>
    <w:tbl>
      <w:tblPr>
        <w:tblStyle w:val="LightList-Accent4"/>
        <w:tblW w:w="0" w:type="auto"/>
        <w:tblLook w:val="04A0" w:firstRow="1" w:lastRow="0" w:firstColumn="1" w:lastColumn="0" w:noHBand="0" w:noVBand="1"/>
      </w:tblPr>
      <w:tblGrid>
        <w:gridCol w:w="4677"/>
        <w:gridCol w:w="4663"/>
      </w:tblGrid>
      <w:tr w:rsidR="00410CB0" w14:paraId="44C19E39" w14:textId="77777777" w:rsidTr="00410CB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88" w:type="dxa"/>
          </w:tcPr>
          <w:p w14:paraId="74CE6741" w14:textId="766842D4" w:rsidR="00410CB0" w:rsidRDefault="00410CB0" w:rsidP="00C5472E">
            <w:r>
              <w:t>Field Na</w:t>
            </w:r>
            <w:r w:rsidR="00ED73A8">
              <w:t>m</w:t>
            </w:r>
            <w:r>
              <w:t>e</w:t>
            </w:r>
            <w:r w:rsidR="005926EC">
              <w:t xml:space="preserve"> called foodratings. When doing so specify a schema having fields of the following names and types:</w:t>
            </w:r>
          </w:p>
        </w:tc>
        <w:tc>
          <w:tcPr>
            <w:tcW w:w="4788" w:type="dxa"/>
          </w:tcPr>
          <w:p w14:paraId="2D5C309C" w14:textId="77777777" w:rsidR="00410CB0" w:rsidRDefault="00410CB0" w:rsidP="00C5472E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Field Ty</w:t>
            </w:r>
            <w:r w:rsidR="00146D65">
              <w:t>pe</w:t>
            </w:r>
          </w:p>
        </w:tc>
      </w:tr>
      <w:tr w:rsidR="00410CB0" w14:paraId="0C4186E9" w14:textId="77777777" w:rsidTr="00410CB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88" w:type="dxa"/>
          </w:tcPr>
          <w:p w14:paraId="52DFCA78" w14:textId="77777777" w:rsidR="00410CB0" w:rsidRDefault="00146D65" w:rsidP="00C5472E">
            <w:r>
              <w:t>n</w:t>
            </w:r>
            <w:r w:rsidR="00410CB0">
              <w:t>ame</w:t>
            </w:r>
          </w:p>
        </w:tc>
        <w:tc>
          <w:tcPr>
            <w:tcW w:w="4788" w:type="dxa"/>
          </w:tcPr>
          <w:p w14:paraId="6E674EA8" w14:textId="77777777" w:rsidR="00410CB0" w:rsidRDefault="00410CB0" w:rsidP="00C5472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tring</w:t>
            </w:r>
          </w:p>
        </w:tc>
      </w:tr>
      <w:tr w:rsidR="00410CB0" w14:paraId="5E0B05B5" w14:textId="77777777" w:rsidTr="00410CB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88" w:type="dxa"/>
          </w:tcPr>
          <w:p w14:paraId="48E14022" w14:textId="77777777" w:rsidR="00410CB0" w:rsidRDefault="00410CB0" w:rsidP="00C5472E">
            <w:r>
              <w:t>food1</w:t>
            </w:r>
          </w:p>
        </w:tc>
        <w:tc>
          <w:tcPr>
            <w:tcW w:w="4788" w:type="dxa"/>
          </w:tcPr>
          <w:p w14:paraId="046627A1" w14:textId="77777777" w:rsidR="00410CB0" w:rsidRDefault="00410CB0" w:rsidP="00C5472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nteger</w:t>
            </w:r>
          </w:p>
        </w:tc>
      </w:tr>
      <w:tr w:rsidR="00410CB0" w14:paraId="25FE60AD" w14:textId="77777777" w:rsidTr="00410CB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88" w:type="dxa"/>
          </w:tcPr>
          <w:p w14:paraId="67E6CFC3" w14:textId="07F2332F" w:rsidR="00410CB0" w:rsidRDefault="00ED73A8" w:rsidP="00410CB0">
            <w:r>
              <w:t>f</w:t>
            </w:r>
            <w:r w:rsidR="00410CB0">
              <w:t>ood</w:t>
            </w:r>
            <w:r>
              <w:t>2</w:t>
            </w:r>
          </w:p>
        </w:tc>
        <w:tc>
          <w:tcPr>
            <w:tcW w:w="4788" w:type="dxa"/>
          </w:tcPr>
          <w:p w14:paraId="1CBD51F8" w14:textId="77777777" w:rsidR="00410CB0" w:rsidRDefault="00410CB0" w:rsidP="00410CB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Integer</w:t>
            </w:r>
          </w:p>
        </w:tc>
      </w:tr>
      <w:tr w:rsidR="00410CB0" w14:paraId="59AD2C44" w14:textId="77777777" w:rsidTr="00410CB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88" w:type="dxa"/>
          </w:tcPr>
          <w:p w14:paraId="2ACF8E90" w14:textId="1FA995DC" w:rsidR="00410CB0" w:rsidRDefault="00ED73A8" w:rsidP="00410CB0">
            <w:r>
              <w:t>f</w:t>
            </w:r>
            <w:r w:rsidR="00410CB0">
              <w:t>ood</w:t>
            </w:r>
            <w:r>
              <w:t>3</w:t>
            </w:r>
          </w:p>
        </w:tc>
        <w:tc>
          <w:tcPr>
            <w:tcW w:w="4788" w:type="dxa"/>
          </w:tcPr>
          <w:p w14:paraId="779CE940" w14:textId="77777777" w:rsidR="00410CB0" w:rsidRDefault="00410CB0" w:rsidP="00410CB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nteger</w:t>
            </w:r>
          </w:p>
        </w:tc>
      </w:tr>
      <w:tr w:rsidR="00410CB0" w14:paraId="5748C7F5" w14:textId="77777777" w:rsidTr="00410CB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88" w:type="dxa"/>
          </w:tcPr>
          <w:p w14:paraId="63881BD2" w14:textId="3E5CA959" w:rsidR="00410CB0" w:rsidRDefault="00ED73A8" w:rsidP="00410CB0">
            <w:r>
              <w:t>f</w:t>
            </w:r>
            <w:r w:rsidR="00410CB0">
              <w:t>ood</w:t>
            </w:r>
            <w:r>
              <w:t>4</w:t>
            </w:r>
          </w:p>
        </w:tc>
        <w:tc>
          <w:tcPr>
            <w:tcW w:w="4788" w:type="dxa"/>
          </w:tcPr>
          <w:p w14:paraId="77A02F70" w14:textId="77777777" w:rsidR="00410CB0" w:rsidRDefault="00410CB0" w:rsidP="00410CB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Integer</w:t>
            </w:r>
          </w:p>
        </w:tc>
      </w:tr>
      <w:tr w:rsidR="00410CB0" w14:paraId="644ABB02" w14:textId="77777777" w:rsidTr="00410CB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88" w:type="dxa"/>
          </w:tcPr>
          <w:p w14:paraId="1E2BEDFA" w14:textId="1B68416D" w:rsidR="00410CB0" w:rsidRDefault="00BD2EFA" w:rsidP="00410CB0">
            <w:r>
              <w:t>p</w:t>
            </w:r>
            <w:r w:rsidR="00410CB0">
              <w:t>laceid</w:t>
            </w:r>
          </w:p>
        </w:tc>
        <w:tc>
          <w:tcPr>
            <w:tcW w:w="4788" w:type="dxa"/>
          </w:tcPr>
          <w:p w14:paraId="16555FD9" w14:textId="77777777" w:rsidR="00410CB0" w:rsidRDefault="00410CB0" w:rsidP="00410CB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nteger</w:t>
            </w:r>
          </w:p>
        </w:tc>
      </w:tr>
    </w:tbl>
    <w:p w14:paraId="21F517E4" w14:textId="77777777" w:rsidR="00410CB0" w:rsidRDefault="00410CB0" w:rsidP="00C5472E"/>
    <w:p w14:paraId="52A24956" w14:textId="77777777" w:rsidR="00410CB0" w:rsidRDefault="00410CB0" w:rsidP="00C5472E">
      <w:r>
        <w:t>As the results of this exerci</w:t>
      </w:r>
      <w:r w:rsidR="00146D65">
        <w:t xml:space="preserve">se provide the magic number, </w:t>
      </w:r>
      <w:r w:rsidR="00146D65" w:rsidRPr="00193005">
        <w:rPr>
          <w:i/>
          <w:iCs/>
        </w:rPr>
        <w:t>the code you execute</w:t>
      </w:r>
      <w:r w:rsidR="00146D65">
        <w:t xml:space="preserve"> and </w:t>
      </w:r>
      <w:r>
        <w:t>screen shots of the following commands:</w:t>
      </w:r>
    </w:p>
    <w:p w14:paraId="36E45B55" w14:textId="77777777" w:rsidR="00410CB0" w:rsidRDefault="00410CB0" w:rsidP="00C5472E">
      <w:r>
        <w:tab/>
        <w:t>foodratings.printSchema()</w:t>
      </w:r>
    </w:p>
    <w:p w14:paraId="0854A03A" w14:textId="71DF4AB3" w:rsidR="001874BA" w:rsidRDefault="00D053C0" w:rsidP="00C5472E">
      <w:r>
        <w:tab/>
        <w:t>foodratings.</w:t>
      </w:r>
      <w:r w:rsidR="00C12918">
        <w:t>show(5)</w:t>
      </w:r>
    </w:p>
    <w:p w14:paraId="0C6DF867" w14:textId="5364F91B" w:rsidR="001874BA" w:rsidRDefault="001874BA" w:rsidP="00C5472E">
      <w:r>
        <w:t>View ex1.py</w:t>
      </w:r>
    </w:p>
    <w:p w14:paraId="66D9EDFC" w14:textId="6FB4A935" w:rsidR="001874BA" w:rsidRDefault="001874BA" w:rsidP="001874BA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exec(open("/home/hadoop/ex1.py").read())</w:t>
      </w:r>
    </w:p>
    <w:p w14:paraId="00CC3CE9" w14:textId="77777777" w:rsidR="001874BA" w:rsidRDefault="001874BA" w:rsidP="001874BA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</w:p>
    <w:p w14:paraId="35E811FF" w14:textId="3649646D" w:rsidR="001874BA" w:rsidRPr="001874BA" w:rsidRDefault="001874BA" w:rsidP="001874BA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foodratings.printSchema()</w:t>
      </w:r>
    </w:p>
    <w:p w14:paraId="552D400D" w14:textId="389E82C4" w:rsidR="001874BA" w:rsidRDefault="001874BA" w:rsidP="00C5472E">
      <w:r>
        <w:rPr>
          <w:noProof/>
        </w:rPr>
        <w:drawing>
          <wp:inline distT="0" distB="0" distL="0" distR="0" wp14:anchorId="6A34A1A9" wp14:editId="002AC49D">
            <wp:extent cx="4171950" cy="163830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171950" cy="1638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0B5DFD" w14:textId="0BAC32EB" w:rsidR="001874BA" w:rsidRPr="001874BA" w:rsidRDefault="001874BA" w:rsidP="001874BA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foodratings.head(5)</w:t>
      </w:r>
    </w:p>
    <w:p w14:paraId="78FC068B" w14:textId="24D29DC3" w:rsidR="00412F2E" w:rsidRDefault="00BB06AD" w:rsidP="00C5472E">
      <w:r>
        <w:rPr>
          <w:noProof/>
        </w:rPr>
        <w:drawing>
          <wp:inline distT="0" distB="0" distL="0" distR="0" wp14:anchorId="3EFAFFA8" wp14:editId="013E45C1">
            <wp:extent cx="5943600" cy="819785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8197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3EC31B" w14:textId="77777777" w:rsidR="001874BA" w:rsidRDefault="001874BA">
      <w:pPr>
        <w:rPr>
          <w:u w:val="single"/>
        </w:rPr>
      </w:pPr>
      <w:r>
        <w:rPr>
          <w:u w:val="single"/>
        </w:rPr>
        <w:br w:type="page"/>
      </w:r>
    </w:p>
    <w:p w14:paraId="7F627AF8" w14:textId="001486F1" w:rsidR="001874BA" w:rsidRDefault="00410CB0" w:rsidP="00C5472E">
      <w:pPr>
        <w:rPr>
          <w:u w:val="single"/>
        </w:rPr>
      </w:pPr>
      <w:r>
        <w:rPr>
          <w:u w:val="single"/>
        </w:rPr>
        <w:lastRenderedPageBreak/>
        <w:t>Exercise 2)</w:t>
      </w:r>
    </w:p>
    <w:p w14:paraId="4625F7EF" w14:textId="3B091314" w:rsidR="00410CB0" w:rsidRDefault="00410CB0" w:rsidP="00410CB0">
      <w:r>
        <w:t>Lo</w:t>
      </w:r>
      <w:r w:rsidR="00146D65">
        <w:t>ad the ‘foodplaces’ file as a ‘</w:t>
      </w:r>
      <w:r>
        <w:t>csv’ file into a DataFrame called foodplaces. When doing so specify a schema having fields of the following names and types:</w:t>
      </w:r>
    </w:p>
    <w:tbl>
      <w:tblPr>
        <w:tblStyle w:val="LightList-Accent4"/>
        <w:tblW w:w="0" w:type="auto"/>
        <w:tblLook w:val="04A0" w:firstRow="1" w:lastRow="0" w:firstColumn="1" w:lastColumn="0" w:noHBand="0" w:noVBand="1"/>
      </w:tblPr>
      <w:tblGrid>
        <w:gridCol w:w="4676"/>
        <w:gridCol w:w="4664"/>
      </w:tblGrid>
      <w:tr w:rsidR="00410CB0" w14:paraId="0F7265F5" w14:textId="77777777" w:rsidTr="00410CB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88" w:type="dxa"/>
          </w:tcPr>
          <w:p w14:paraId="39A575B3" w14:textId="77777777" w:rsidR="00410CB0" w:rsidRDefault="00410CB0" w:rsidP="00410CB0">
            <w:r>
              <w:t>Field Nampee</w:t>
            </w:r>
          </w:p>
        </w:tc>
        <w:tc>
          <w:tcPr>
            <w:tcW w:w="4788" w:type="dxa"/>
          </w:tcPr>
          <w:p w14:paraId="1BA120C2" w14:textId="6934E573" w:rsidR="00410CB0" w:rsidRDefault="00410CB0" w:rsidP="00410CB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Field Ty</w:t>
            </w:r>
            <w:r w:rsidR="005227CD">
              <w:t>pe</w:t>
            </w:r>
          </w:p>
        </w:tc>
      </w:tr>
      <w:tr w:rsidR="00410CB0" w14:paraId="7B2BD95D" w14:textId="77777777" w:rsidTr="00410CB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88" w:type="dxa"/>
          </w:tcPr>
          <w:p w14:paraId="32BE1350" w14:textId="77777777" w:rsidR="00410CB0" w:rsidRDefault="00410CB0" w:rsidP="00410CB0">
            <w:r>
              <w:t>placeid</w:t>
            </w:r>
          </w:p>
        </w:tc>
        <w:tc>
          <w:tcPr>
            <w:tcW w:w="4788" w:type="dxa"/>
          </w:tcPr>
          <w:p w14:paraId="40F7BD74" w14:textId="0B488AA6" w:rsidR="00410CB0" w:rsidRDefault="005227CD" w:rsidP="00410CB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I</w:t>
            </w:r>
            <w:r w:rsidR="00410CB0">
              <w:t>nteger</w:t>
            </w:r>
          </w:p>
        </w:tc>
      </w:tr>
      <w:tr w:rsidR="00410CB0" w14:paraId="089C1CF3" w14:textId="77777777" w:rsidTr="00410CB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88" w:type="dxa"/>
          </w:tcPr>
          <w:p w14:paraId="5C3EB6E6" w14:textId="41B58276" w:rsidR="00410CB0" w:rsidRDefault="00BD2EFA" w:rsidP="00410CB0">
            <w:r>
              <w:t>p</w:t>
            </w:r>
            <w:r w:rsidR="00410CB0">
              <w:t>lacename</w:t>
            </w:r>
          </w:p>
        </w:tc>
        <w:tc>
          <w:tcPr>
            <w:tcW w:w="4788" w:type="dxa"/>
          </w:tcPr>
          <w:p w14:paraId="6CFB87F8" w14:textId="207F9568" w:rsidR="00410CB0" w:rsidRDefault="005227CD" w:rsidP="00410CB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</w:t>
            </w:r>
            <w:r w:rsidR="00410CB0">
              <w:t>tring</w:t>
            </w:r>
          </w:p>
        </w:tc>
      </w:tr>
    </w:tbl>
    <w:p w14:paraId="680F4076" w14:textId="77777777" w:rsidR="00410CB0" w:rsidRDefault="00410CB0" w:rsidP="00410CB0"/>
    <w:p w14:paraId="2C28D2D3" w14:textId="77777777" w:rsidR="00410CB0" w:rsidRDefault="00410CB0" w:rsidP="00410CB0">
      <w:r>
        <w:t>As the results of this exerc</w:t>
      </w:r>
      <w:r w:rsidR="00146D65">
        <w:t xml:space="preserve">ise provide </w:t>
      </w:r>
      <w:r w:rsidR="00146D65" w:rsidRPr="00193005">
        <w:rPr>
          <w:i/>
          <w:iCs/>
        </w:rPr>
        <w:t>the code you execute</w:t>
      </w:r>
      <w:r w:rsidR="00146D65">
        <w:t xml:space="preserve"> and</w:t>
      </w:r>
      <w:r>
        <w:t xml:space="preserve"> screen shots of the following commands:</w:t>
      </w:r>
    </w:p>
    <w:p w14:paraId="352CA7F8" w14:textId="742316F4" w:rsidR="00410CB0" w:rsidRDefault="00410CB0" w:rsidP="00410CB0">
      <w:r>
        <w:tab/>
        <w:t>food</w:t>
      </w:r>
      <w:r w:rsidR="001874BA">
        <w:t>places</w:t>
      </w:r>
      <w:r>
        <w:t>.printSchema()</w:t>
      </w:r>
    </w:p>
    <w:p w14:paraId="6AA28D43" w14:textId="2E896EFE" w:rsidR="001874BA" w:rsidRDefault="00D053C0" w:rsidP="00410CB0">
      <w:r>
        <w:tab/>
        <w:t>food</w:t>
      </w:r>
      <w:r w:rsidR="001874BA">
        <w:t>places</w:t>
      </w:r>
      <w:r>
        <w:t>.</w:t>
      </w:r>
      <w:r w:rsidR="00C12918">
        <w:t>show(5)</w:t>
      </w:r>
    </w:p>
    <w:p w14:paraId="6973DCE4" w14:textId="0B5E19F2" w:rsidR="001874BA" w:rsidRDefault="001874BA" w:rsidP="00410CB0">
      <w:r>
        <w:t>View ex2.py</w:t>
      </w:r>
    </w:p>
    <w:p w14:paraId="3CA03FC6" w14:textId="77777777" w:rsidR="001874BA" w:rsidRDefault="001874BA" w:rsidP="001874BA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exec(open("/home/hadoop/ex2.py").read())</w:t>
      </w:r>
    </w:p>
    <w:p w14:paraId="2FE4F52B" w14:textId="50CC33FE" w:rsidR="001874BA" w:rsidRPr="001874BA" w:rsidRDefault="001874BA" w:rsidP="001874BA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foodplaces.printSchema()</w:t>
      </w:r>
    </w:p>
    <w:p w14:paraId="1D6FC60A" w14:textId="07CFB7B5" w:rsidR="00CD1785" w:rsidRDefault="001874BA" w:rsidP="00410CB0">
      <w:r>
        <w:rPr>
          <w:noProof/>
        </w:rPr>
        <w:drawing>
          <wp:inline distT="0" distB="0" distL="0" distR="0" wp14:anchorId="79DC860E" wp14:editId="1C0FB89B">
            <wp:extent cx="4457700" cy="85725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457700" cy="857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640FFE" w14:textId="77777777" w:rsidR="00AB5AF9" w:rsidRDefault="001874BA" w:rsidP="00410CB0">
      <w:pPr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foodplaces.head(5)</w:t>
      </w:r>
    </w:p>
    <w:p w14:paraId="581C95DE" w14:textId="7EDCC44F" w:rsidR="001874BA" w:rsidRPr="001874BA" w:rsidRDefault="001874BA" w:rsidP="00410CB0">
      <w:pPr>
        <w:rPr>
          <w:rFonts w:ascii="Lucida Console" w:hAnsi="Lucida Console" w:cs="Lucida Console"/>
          <w:sz w:val="18"/>
          <w:szCs w:val="18"/>
        </w:rPr>
      </w:pPr>
      <w:r>
        <w:rPr>
          <w:noProof/>
        </w:rPr>
        <w:drawing>
          <wp:inline distT="0" distB="0" distL="0" distR="0" wp14:anchorId="19FB8F04" wp14:editId="49260C8F">
            <wp:extent cx="5943600" cy="51943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19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A2E581" w14:textId="77777777" w:rsidR="00412F2E" w:rsidRDefault="00412F2E" w:rsidP="00410CB0"/>
    <w:p w14:paraId="4C3A2687" w14:textId="77777777" w:rsidR="001874BA" w:rsidRDefault="001874BA">
      <w:r>
        <w:br w:type="page"/>
      </w:r>
    </w:p>
    <w:p w14:paraId="3633DA82" w14:textId="11EB627A" w:rsidR="00572F8E" w:rsidRDefault="00BF0070" w:rsidP="00572F8E">
      <w:r>
        <w:lastRenderedPageBreak/>
        <w:t>Exercise 3</w:t>
      </w:r>
      <w:r w:rsidR="00572F8E">
        <w:t>)</w:t>
      </w:r>
    </w:p>
    <w:p w14:paraId="0E2D8EE8" w14:textId="23DA22DD" w:rsidR="00BB06AD" w:rsidRDefault="00BB06AD" w:rsidP="00572F8E">
      <w:r>
        <w:t>View ex3.py</w:t>
      </w:r>
    </w:p>
    <w:p w14:paraId="7E529047" w14:textId="77777777" w:rsidR="00BF0070" w:rsidRPr="00BF0070" w:rsidRDefault="00BF0070" w:rsidP="00572F8E">
      <w:pPr>
        <w:rPr>
          <w:u w:val="single"/>
        </w:rPr>
      </w:pPr>
      <w:r w:rsidRPr="00BF0070">
        <w:rPr>
          <w:u w:val="single"/>
        </w:rPr>
        <w:t>Step A</w:t>
      </w:r>
    </w:p>
    <w:p w14:paraId="2866EA44" w14:textId="4D069E15" w:rsidR="006E7FA1" w:rsidRDefault="00BF0070" w:rsidP="00592945">
      <w:r>
        <w:t>Register the DataFrame</w:t>
      </w:r>
      <w:r w:rsidR="00410CB0">
        <w:t>s</w:t>
      </w:r>
      <w:r>
        <w:t xml:space="preserve"> created in exercis</w:t>
      </w:r>
      <w:r w:rsidR="00D053C0">
        <w:t xml:space="preserve">e 1 and 2 as </w:t>
      </w:r>
      <w:r w:rsidR="00410CB0">
        <w:t>tables called “foodratingsT</w:t>
      </w:r>
      <w:r>
        <w:t>”</w:t>
      </w:r>
      <w:r w:rsidR="00410CB0">
        <w:t xml:space="preserve"> and “foodplacesT”</w:t>
      </w:r>
    </w:p>
    <w:p w14:paraId="6901556F" w14:textId="7EB1AEB8" w:rsidR="006A6719" w:rsidRPr="006A6719" w:rsidRDefault="006A6719" w:rsidP="006A6719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exec(open("/home/hadoop/ex</w:t>
      </w:r>
      <w:r>
        <w:rPr>
          <w:rFonts w:ascii="Lucida Console" w:hAnsi="Lucida Console" w:cs="Lucida Console"/>
          <w:sz w:val="18"/>
          <w:szCs w:val="18"/>
        </w:rPr>
        <w:t>3</w:t>
      </w:r>
      <w:r>
        <w:rPr>
          <w:rFonts w:ascii="Lucida Console" w:hAnsi="Lucida Console" w:cs="Lucida Console"/>
          <w:sz w:val="18"/>
          <w:szCs w:val="18"/>
        </w:rPr>
        <w:t>.py").read())</w:t>
      </w:r>
    </w:p>
    <w:p w14:paraId="08DC06DA" w14:textId="7A214281" w:rsidR="00BF0070" w:rsidRDefault="00BF0070" w:rsidP="00592945">
      <w:pPr>
        <w:rPr>
          <w:u w:val="single"/>
        </w:rPr>
      </w:pPr>
      <w:r w:rsidRPr="00BF0070">
        <w:rPr>
          <w:u w:val="single"/>
        </w:rPr>
        <w:t>Step B</w:t>
      </w:r>
    </w:p>
    <w:p w14:paraId="7BFF8FBD" w14:textId="184ACA70" w:rsidR="007F236B" w:rsidRDefault="00BF0070" w:rsidP="005227CD">
      <w:pPr>
        <w:jc w:val="both"/>
      </w:pPr>
      <w:r w:rsidRPr="00BF0070">
        <w:t xml:space="preserve">Use a SQL query </w:t>
      </w:r>
      <w:r w:rsidR="00D053C0">
        <w:t>on the table “foodratingsT</w:t>
      </w:r>
      <w:r w:rsidR="00BC745F">
        <w:t xml:space="preserve">” </w:t>
      </w:r>
      <w:r w:rsidRPr="00BF0070">
        <w:t>to</w:t>
      </w:r>
      <w:r w:rsidR="00D053C0">
        <w:t xml:space="preserve"> create a new DataFrame called foodratings_ex3</w:t>
      </w:r>
      <w:r w:rsidR="0056295C">
        <w:t>a</w:t>
      </w:r>
      <w:r w:rsidRPr="00BF0070">
        <w:t xml:space="preserve"> </w:t>
      </w:r>
      <w:r>
        <w:t>holding records which meet the following condition:</w:t>
      </w:r>
      <w:r w:rsidR="00D053C0">
        <w:t xml:space="preserve"> food2 &lt; 25 and food4</w:t>
      </w:r>
      <w:r w:rsidR="00DA2083">
        <w:t xml:space="preserve"> &gt; 40</w:t>
      </w:r>
      <w:r w:rsidR="005227CD">
        <w:t>. Remember, when defining conditions in your code use maximum parentheses</w:t>
      </w:r>
      <w:r w:rsidR="006E38B9">
        <w:t>.</w:t>
      </w:r>
    </w:p>
    <w:p w14:paraId="163A4EDB" w14:textId="77777777" w:rsidR="00D053C0" w:rsidRDefault="00D053C0" w:rsidP="00D053C0">
      <w:r>
        <w:t>As the results of this st</w:t>
      </w:r>
      <w:r w:rsidR="00146D65">
        <w:t xml:space="preserve">ep </w:t>
      </w:r>
      <w:r w:rsidR="00146D65" w:rsidRPr="00193005">
        <w:rPr>
          <w:i/>
          <w:iCs/>
        </w:rPr>
        <w:t>provide the code you execute</w:t>
      </w:r>
      <w:r w:rsidR="00146D65">
        <w:t xml:space="preserve"> and </w:t>
      </w:r>
      <w:r>
        <w:t>screen shots of the following commands:</w:t>
      </w:r>
    </w:p>
    <w:p w14:paraId="55EFF183" w14:textId="2E943288" w:rsidR="00D053C0" w:rsidRDefault="00D053C0" w:rsidP="00D053C0">
      <w:r>
        <w:tab/>
      </w:r>
      <w:r w:rsidR="00ED73A8">
        <w:t>f</w:t>
      </w:r>
      <w:r>
        <w:t>oodratings</w:t>
      </w:r>
      <w:r w:rsidR="00ED73A8">
        <w:t>_ex3</w:t>
      </w:r>
      <w:r w:rsidR="0056295C">
        <w:t>a</w:t>
      </w:r>
      <w:r>
        <w:t>.printSchema()</w:t>
      </w:r>
    </w:p>
    <w:p w14:paraId="06634614" w14:textId="2822197B" w:rsidR="006A6719" w:rsidRDefault="006A6719" w:rsidP="00D053C0">
      <w:r>
        <w:rPr>
          <w:noProof/>
        </w:rPr>
        <w:drawing>
          <wp:inline distT="0" distB="0" distL="0" distR="0" wp14:anchorId="3F3856A1" wp14:editId="6F603B3F">
            <wp:extent cx="4229100" cy="1609725"/>
            <wp:effectExtent l="0" t="0" r="0" b="952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229100" cy="1609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184324" w14:textId="61180913" w:rsidR="00D053C0" w:rsidRDefault="00D053C0" w:rsidP="00592945">
      <w:r>
        <w:tab/>
      </w:r>
      <w:r w:rsidR="00ED73A8">
        <w:t>f</w:t>
      </w:r>
      <w:r>
        <w:t>oodratings</w:t>
      </w:r>
      <w:r w:rsidR="00ED73A8">
        <w:t>_ex3</w:t>
      </w:r>
      <w:r w:rsidR="0056295C">
        <w:t>a</w:t>
      </w:r>
      <w:r>
        <w:t>.</w:t>
      </w:r>
      <w:r w:rsidR="00C12918">
        <w:t>show(5)</w:t>
      </w:r>
    </w:p>
    <w:p w14:paraId="72210B25" w14:textId="4A7E68A8" w:rsidR="00AB5AF9" w:rsidRDefault="00AB5AF9" w:rsidP="00592945">
      <w:r>
        <w:rPr>
          <w:noProof/>
        </w:rPr>
        <w:drawing>
          <wp:inline distT="0" distB="0" distL="0" distR="0" wp14:anchorId="6E81E113" wp14:editId="07A49343">
            <wp:extent cx="4333875" cy="2047875"/>
            <wp:effectExtent l="0" t="0" r="9525" b="9525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333875" cy="2047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EF0D06" w14:textId="1593AB04" w:rsidR="006A6719" w:rsidRPr="00DA2083" w:rsidRDefault="006A6719" w:rsidP="00592945"/>
    <w:p w14:paraId="3205DB6B" w14:textId="77777777" w:rsidR="006A6719" w:rsidRDefault="006A6719">
      <w:pPr>
        <w:rPr>
          <w:u w:val="single"/>
        </w:rPr>
      </w:pPr>
      <w:r>
        <w:rPr>
          <w:u w:val="single"/>
        </w:rPr>
        <w:br w:type="page"/>
      </w:r>
    </w:p>
    <w:p w14:paraId="38D487AE" w14:textId="2FD8FA44" w:rsidR="00BF0070" w:rsidRDefault="00BF0070" w:rsidP="00592945">
      <w:pPr>
        <w:rPr>
          <w:u w:val="single"/>
        </w:rPr>
      </w:pPr>
      <w:r w:rsidRPr="00BF0070">
        <w:rPr>
          <w:u w:val="single"/>
        </w:rPr>
        <w:lastRenderedPageBreak/>
        <w:t>Step C</w:t>
      </w:r>
    </w:p>
    <w:p w14:paraId="4C66029D" w14:textId="266E6317" w:rsidR="00D053C0" w:rsidRPr="00DA2083" w:rsidRDefault="00D053C0" w:rsidP="00D053C0">
      <w:r w:rsidRPr="00BF0070">
        <w:t xml:space="preserve">Use a SQL query </w:t>
      </w:r>
      <w:r>
        <w:t xml:space="preserve">on the table “foodplacesT” </w:t>
      </w:r>
      <w:r w:rsidRPr="00BF0070">
        <w:t>to</w:t>
      </w:r>
      <w:r>
        <w:t xml:space="preserve"> create a new DataFrame called foodplaces_ex3</w:t>
      </w:r>
      <w:r w:rsidR="0056295C">
        <w:t>b</w:t>
      </w:r>
      <w:r w:rsidRPr="00BF0070">
        <w:t xml:space="preserve"> </w:t>
      </w:r>
      <w:r>
        <w:t>holding records which meet the following condition: placeid &gt; 3</w:t>
      </w:r>
    </w:p>
    <w:p w14:paraId="007F2A2A" w14:textId="77777777" w:rsidR="00D053C0" w:rsidRDefault="00D053C0" w:rsidP="00D053C0">
      <w:r>
        <w:t>As the results of this st</w:t>
      </w:r>
      <w:r w:rsidR="00146D65">
        <w:t xml:space="preserve">ep </w:t>
      </w:r>
      <w:r w:rsidR="00146D65" w:rsidRPr="00193005">
        <w:rPr>
          <w:i/>
          <w:iCs/>
        </w:rPr>
        <w:t>provide the code you execute</w:t>
      </w:r>
      <w:r w:rsidR="00146D65">
        <w:t xml:space="preserve"> and </w:t>
      </w:r>
      <w:r>
        <w:t>screen shots of the following commands:</w:t>
      </w:r>
    </w:p>
    <w:p w14:paraId="29813AAB" w14:textId="41958D3A" w:rsidR="00D053C0" w:rsidRDefault="00D053C0" w:rsidP="00D053C0">
      <w:r>
        <w:tab/>
      </w:r>
      <w:r w:rsidR="00ED73A8">
        <w:t>f</w:t>
      </w:r>
      <w:r>
        <w:t>ood</w:t>
      </w:r>
      <w:r w:rsidR="00ED73A8">
        <w:t>places_ex3</w:t>
      </w:r>
      <w:r w:rsidR="00B729C0">
        <w:t>b</w:t>
      </w:r>
      <w:r>
        <w:t>.printSchema()</w:t>
      </w:r>
    </w:p>
    <w:p w14:paraId="2157D273" w14:textId="67980F21" w:rsidR="006A6719" w:rsidRDefault="006A6719" w:rsidP="00D053C0">
      <w:r>
        <w:rPr>
          <w:noProof/>
        </w:rPr>
        <w:drawing>
          <wp:inline distT="0" distB="0" distL="0" distR="0" wp14:anchorId="4F8940ED" wp14:editId="5F8C9911">
            <wp:extent cx="4410075" cy="723900"/>
            <wp:effectExtent l="0" t="0" r="9525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410075" cy="723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0782BD" w14:textId="25BF741C" w:rsidR="00412F2E" w:rsidRDefault="00D053C0" w:rsidP="00592945">
      <w:r>
        <w:tab/>
        <w:t>food</w:t>
      </w:r>
      <w:r w:rsidR="00ED73A8">
        <w:t>places_ex3</w:t>
      </w:r>
      <w:r w:rsidR="00B729C0">
        <w:t>b</w:t>
      </w:r>
      <w:r>
        <w:t>.</w:t>
      </w:r>
      <w:r w:rsidR="00C12918">
        <w:t>show(5)</w:t>
      </w:r>
    </w:p>
    <w:p w14:paraId="5EB58626" w14:textId="37C23A04" w:rsidR="00412F2E" w:rsidRPr="00D053C0" w:rsidRDefault="00AB5AF9" w:rsidP="00592945">
      <w:r>
        <w:rPr>
          <w:noProof/>
        </w:rPr>
        <w:drawing>
          <wp:inline distT="0" distB="0" distL="0" distR="0" wp14:anchorId="31388B4A" wp14:editId="61445592">
            <wp:extent cx="2324100" cy="1257300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324100" cy="1257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69A9B7" w14:textId="77777777" w:rsidR="006A6719" w:rsidRDefault="006A6719">
      <w:r>
        <w:br w:type="page"/>
      </w:r>
    </w:p>
    <w:p w14:paraId="6D17B6D7" w14:textId="2A7F6C9D" w:rsidR="007F236B" w:rsidRDefault="007F236B" w:rsidP="00592945">
      <w:r>
        <w:lastRenderedPageBreak/>
        <w:t>Exercise 4)</w:t>
      </w:r>
    </w:p>
    <w:p w14:paraId="7576886A" w14:textId="2669178D" w:rsidR="00AB5AF9" w:rsidRDefault="00AB5AF9" w:rsidP="00592945">
      <w:r>
        <w:t>View ex4.py</w:t>
      </w:r>
    </w:p>
    <w:p w14:paraId="41CE3AF6" w14:textId="5FA09B6F" w:rsidR="00D053C0" w:rsidRDefault="00D053C0" w:rsidP="007F236B">
      <w:r>
        <w:t xml:space="preserve">Use a </w:t>
      </w:r>
      <w:r w:rsidR="0056295C">
        <w:t>transformation</w:t>
      </w:r>
      <w:r>
        <w:t xml:space="preserve"> </w:t>
      </w:r>
      <w:r w:rsidR="00146D65">
        <w:t>(not a</w:t>
      </w:r>
      <w:r w:rsidR="00193005">
        <w:t xml:space="preserve"> Spark</w:t>
      </w:r>
      <w:r w:rsidR="00146D65">
        <w:t xml:space="preserve">SQL query) </w:t>
      </w:r>
      <w:r>
        <w:t>on the DataFrame ‘foodratings’ create</w:t>
      </w:r>
      <w:r w:rsidR="000A6130">
        <w:t>d</w:t>
      </w:r>
      <w:r>
        <w:t xml:space="preserve"> in exercise 1 to create a new DataFrame called foodratings_ex4 that includes only those records (rows) where the ‘name’ field is “Mel” and food3 &lt; 25.</w:t>
      </w:r>
    </w:p>
    <w:p w14:paraId="2F77D5E1" w14:textId="31F75FC1" w:rsidR="006A6719" w:rsidRPr="006A6719" w:rsidRDefault="006A6719" w:rsidP="006A6719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exec(open("/home/hadoop/ex4.py").read())</w:t>
      </w:r>
    </w:p>
    <w:p w14:paraId="1FB8B5BA" w14:textId="77777777" w:rsidR="00D053C0" w:rsidRDefault="00D053C0" w:rsidP="00D053C0">
      <w:r>
        <w:t xml:space="preserve">As the results of this step provide </w:t>
      </w:r>
      <w:r w:rsidR="00146D65">
        <w:t xml:space="preserve">the code you execute and </w:t>
      </w:r>
      <w:r>
        <w:t>screen shots of the following commands:</w:t>
      </w:r>
    </w:p>
    <w:p w14:paraId="0C20698E" w14:textId="5228B575" w:rsidR="00D053C0" w:rsidRDefault="00D053C0" w:rsidP="00D053C0">
      <w:r>
        <w:tab/>
      </w:r>
      <w:r w:rsidR="00ED73A8">
        <w:t>f</w:t>
      </w:r>
      <w:r>
        <w:t>oodratings</w:t>
      </w:r>
      <w:r w:rsidR="00ED73A8">
        <w:t>_ex4</w:t>
      </w:r>
      <w:r>
        <w:t>.printSchema()</w:t>
      </w:r>
    </w:p>
    <w:p w14:paraId="7EC61CE5" w14:textId="71D5243C" w:rsidR="006A6719" w:rsidRDefault="006A6719" w:rsidP="00D053C0">
      <w:r>
        <w:rPr>
          <w:noProof/>
        </w:rPr>
        <w:drawing>
          <wp:inline distT="0" distB="0" distL="0" distR="0" wp14:anchorId="18DC0C28" wp14:editId="4CCB25D5">
            <wp:extent cx="4248150" cy="1543050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248150" cy="1543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1F17AD" w14:textId="0188BE30" w:rsidR="00CD1785" w:rsidRDefault="00D053C0" w:rsidP="00D053C0">
      <w:r>
        <w:tab/>
      </w:r>
      <w:r w:rsidR="00ED73A8">
        <w:t>f</w:t>
      </w:r>
      <w:r>
        <w:t>oodratings</w:t>
      </w:r>
      <w:r w:rsidR="00ED73A8">
        <w:t>_ex4</w:t>
      </w:r>
      <w:r>
        <w:t>.</w:t>
      </w:r>
      <w:r w:rsidR="00C12918">
        <w:t>show(5)</w:t>
      </w:r>
    </w:p>
    <w:p w14:paraId="75F4D5EE" w14:textId="578993E9" w:rsidR="006A6719" w:rsidRDefault="00AB5AF9" w:rsidP="00D053C0">
      <w:r>
        <w:rPr>
          <w:noProof/>
        </w:rPr>
        <w:drawing>
          <wp:inline distT="0" distB="0" distL="0" distR="0" wp14:anchorId="53FC4495" wp14:editId="0FDFFA66">
            <wp:extent cx="4238625" cy="1971675"/>
            <wp:effectExtent l="0" t="0" r="9525" b="9525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238625" cy="1971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BBB7D3" w14:textId="1887C124" w:rsidR="00412F2E" w:rsidRDefault="00412F2E" w:rsidP="00D053C0"/>
    <w:p w14:paraId="2B09515B" w14:textId="77777777" w:rsidR="00412F2E" w:rsidRPr="00D053C0" w:rsidRDefault="00412F2E" w:rsidP="00D053C0"/>
    <w:p w14:paraId="038F8FAE" w14:textId="77777777" w:rsidR="006A6719" w:rsidRDefault="006A6719">
      <w:r>
        <w:br w:type="page"/>
      </w:r>
    </w:p>
    <w:p w14:paraId="4B281CEA" w14:textId="28B94415" w:rsidR="00D053C0" w:rsidRDefault="00D053C0" w:rsidP="00D053C0">
      <w:r>
        <w:lastRenderedPageBreak/>
        <w:t>Exercise 5)</w:t>
      </w:r>
    </w:p>
    <w:p w14:paraId="66759485" w14:textId="6A4EA0F3" w:rsidR="00AB5AF9" w:rsidRDefault="00AB5AF9" w:rsidP="00D053C0">
      <w:r>
        <w:t>View ex5.py</w:t>
      </w:r>
    </w:p>
    <w:p w14:paraId="055C65DE" w14:textId="3587B21F" w:rsidR="002372C1" w:rsidRDefault="00D053C0" w:rsidP="00D053C0">
      <w:r>
        <w:t>Use a</w:t>
      </w:r>
      <w:r w:rsidR="002372C1">
        <w:t xml:space="preserve"> transformation </w:t>
      </w:r>
      <w:r w:rsidR="00146D65">
        <w:t>(not a</w:t>
      </w:r>
      <w:r w:rsidR="00193005">
        <w:t xml:space="preserve"> Spark</w:t>
      </w:r>
      <w:r w:rsidR="00146D65">
        <w:t xml:space="preserve">SQL query) </w:t>
      </w:r>
      <w:r>
        <w:t>on the DataFrame ‘foodratings’ create</w:t>
      </w:r>
      <w:r w:rsidR="000A6130">
        <w:t>d</w:t>
      </w:r>
      <w:r>
        <w:t xml:space="preserve"> in exercise 1 to create a new </w:t>
      </w:r>
      <w:r w:rsidR="008B59C2">
        <w:t>DataFrame called foodratings_ex5</w:t>
      </w:r>
      <w:r>
        <w:t xml:space="preserve"> that includes only </w:t>
      </w:r>
      <w:r w:rsidR="008B59C2">
        <w:t>the columns (fields) ‘name’ and ‘placeid’</w:t>
      </w:r>
    </w:p>
    <w:p w14:paraId="31C913AC" w14:textId="69D9B78E" w:rsidR="006A6719" w:rsidRDefault="006A6719" w:rsidP="00D053C0">
      <w:r>
        <w:rPr>
          <w:rFonts w:ascii="Lucida Console" w:hAnsi="Lucida Console" w:cs="Lucida Console"/>
          <w:sz w:val="18"/>
          <w:szCs w:val="18"/>
        </w:rPr>
        <w:t>exec(open("/home/hadoop/ex5.py").read())</w:t>
      </w:r>
    </w:p>
    <w:p w14:paraId="1E5B3366" w14:textId="1A0678FE" w:rsidR="00D053C0" w:rsidRDefault="00D053C0" w:rsidP="00D053C0">
      <w:r>
        <w:t>As the results of this ste</w:t>
      </w:r>
      <w:r w:rsidR="008B59C2">
        <w:t xml:space="preserve">p provide </w:t>
      </w:r>
      <w:r w:rsidR="00146D65">
        <w:t xml:space="preserve">the code you execute and </w:t>
      </w:r>
      <w:r w:rsidR="008B59C2">
        <w:t>s</w:t>
      </w:r>
      <w:r>
        <w:t>creen shots of the following commands:</w:t>
      </w:r>
    </w:p>
    <w:p w14:paraId="2BCF9644" w14:textId="6063BF1D" w:rsidR="00D053C0" w:rsidRDefault="00D053C0" w:rsidP="00D053C0">
      <w:r>
        <w:tab/>
      </w:r>
      <w:r w:rsidR="00ED73A8">
        <w:t>f</w:t>
      </w:r>
      <w:r>
        <w:t>oodratings</w:t>
      </w:r>
      <w:r w:rsidR="00ED73A8">
        <w:t>_ex5</w:t>
      </w:r>
      <w:r>
        <w:t>.printSchema()</w:t>
      </w:r>
    </w:p>
    <w:p w14:paraId="6DA7B764" w14:textId="0D983E2B" w:rsidR="006A6719" w:rsidRDefault="006A6719" w:rsidP="00D053C0">
      <w:r>
        <w:rPr>
          <w:noProof/>
        </w:rPr>
        <w:drawing>
          <wp:inline distT="0" distB="0" distL="0" distR="0" wp14:anchorId="2495A421" wp14:editId="1BC65BC9">
            <wp:extent cx="4429125" cy="638175"/>
            <wp:effectExtent l="0" t="0" r="9525" b="952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429125" cy="638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442567" w14:textId="23BBE0AC" w:rsidR="006E7FA1" w:rsidRDefault="00D053C0" w:rsidP="00592945">
      <w:r>
        <w:tab/>
      </w:r>
      <w:r w:rsidR="00ED73A8">
        <w:t>f</w:t>
      </w:r>
      <w:r>
        <w:t>oodratings</w:t>
      </w:r>
      <w:r w:rsidR="00ED73A8">
        <w:t>_ex5</w:t>
      </w:r>
      <w:r>
        <w:t>.</w:t>
      </w:r>
      <w:r w:rsidR="00C12918">
        <w:t>show(5)</w:t>
      </w:r>
    </w:p>
    <w:p w14:paraId="79A6F83A" w14:textId="310A64FD" w:rsidR="006A6719" w:rsidRDefault="006A6719" w:rsidP="00592945">
      <w:r>
        <w:rPr>
          <w:noProof/>
        </w:rPr>
        <w:drawing>
          <wp:inline distT="0" distB="0" distL="0" distR="0" wp14:anchorId="76D0F86D" wp14:editId="49D7687B">
            <wp:extent cx="2667000" cy="2000250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667000" cy="2000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96E4CD" w14:textId="77777777" w:rsidR="00412F2E" w:rsidRDefault="00412F2E" w:rsidP="00592945"/>
    <w:p w14:paraId="5DAE1677" w14:textId="77777777" w:rsidR="006A6719" w:rsidRDefault="006A6719">
      <w:r>
        <w:br w:type="page"/>
      </w:r>
    </w:p>
    <w:p w14:paraId="519B5FF2" w14:textId="65817CEA" w:rsidR="008B59C2" w:rsidRDefault="008B59C2" w:rsidP="008B59C2">
      <w:r>
        <w:lastRenderedPageBreak/>
        <w:t>Exercise 6)</w:t>
      </w:r>
    </w:p>
    <w:p w14:paraId="33A219C4" w14:textId="397C4306" w:rsidR="00AB5AF9" w:rsidRDefault="00AB5AF9" w:rsidP="008B59C2">
      <w:r>
        <w:t>View ex6.py</w:t>
      </w:r>
    </w:p>
    <w:p w14:paraId="50BCBB21" w14:textId="7AA0CC76" w:rsidR="008B59C2" w:rsidRDefault="008B59C2" w:rsidP="008B59C2">
      <w:r>
        <w:t>Use a</w:t>
      </w:r>
      <w:r w:rsidR="0056295C">
        <w:t xml:space="preserve"> </w:t>
      </w:r>
      <w:r w:rsidR="002372C1">
        <w:t>transformation</w:t>
      </w:r>
      <w:r w:rsidR="0056295C">
        <w:t xml:space="preserve"> (not </w:t>
      </w:r>
      <w:r w:rsidR="002372C1">
        <w:t>a</w:t>
      </w:r>
      <w:r w:rsidR="00193005">
        <w:t xml:space="preserve"> Spark</w:t>
      </w:r>
      <w:r w:rsidR="0056295C">
        <w:t>SQL</w:t>
      </w:r>
      <w:r w:rsidR="002372C1">
        <w:t xml:space="preserve"> query</w:t>
      </w:r>
      <w:r w:rsidR="0056295C">
        <w:t xml:space="preserve">) </w:t>
      </w:r>
      <w:r w:rsidR="002372C1">
        <w:t>to create a new</w:t>
      </w:r>
      <w:r w:rsidR="0056295C">
        <w:t xml:space="preserve"> </w:t>
      </w:r>
      <w:r>
        <w:t xml:space="preserve">DataFrame called ex6 which is the inner join, on placeid, of the DataFrames ‘foodratings; and ‘foodplaces’ created in exercises 1 and 2 </w:t>
      </w:r>
    </w:p>
    <w:p w14:paraId="6E13E716" w14:textId="77777777" w:rsidR="006A6719" w:rsidRDefault="006A6719" w:rsidP="008B59C2">
      <w:pPr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exec(open("/home/hadoop/ex6.py").read())</w:t>
      </w:r>
    </w:p>
    <w:p w14:paraId="7363B042" w14:textId="1A1D38AC" w:rsidR="008B59C2" w:rsidRDefault="008B59C2" w:rsidP="008B59C2">
      <w:r>
        <w:t xml:space="preserve">As the results of this step provide </w:t>
      </w:r>
      <w:r w:rsidR="00146D65">
        <w:t xml:space="preserve">the code you execute and </w:t>
      </w:r>
      <w:r>
        <w:t>screen shots of the following commands:</w:t>
      </w:r>
    </w:p>
    <w:p w14:paraId="526DDAEC" w14:textId="0C953793" w:rsidR="008B59C2" w:rsidRDefault="008B59C2" w:rsidP="008B59C2">
      <w:r>
        <w:tab/>
        <w:t>ex6.printSchema()</w:t>
      </w:r>
    </w:p>
    <w:p w14:paraId="5381AA30" w14:textId="05B0F679" w:rsidR="006A6719" w:rsidRDefault="006A6719" w:rsidP="008B59C2">
      <w:r>
        <w:rPr>
          <w:noProof/>
        </w:rPr>
        <w:drawing>
          <wp:inline distT="0" distB="0" distL="0" distR="0" wp14:anchorId="70EC2CFC" wp14:editId="2F86C61F">
            <wp:extent cx="4848225" cy="1857375"/>
            <wp:effectExtent l="0" t="0" r="9525" b="952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848225" cy="1857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746ED1" w14:textId="54FC155F" w:rsidR="008B59C2" w:rsidRDefault="008B59C2" w:rsidP="00592945">
      <w:r>
        <w:tab/>
        <w:t>ex6.</w:t>
      </w:r>
      <w:r w:rsidR="00C12918">
        <w:t>show(5)</w:t>
      </w:r>
    </w:p>
    <w:p w14:paraId="1CCC3506" w14:textId="043168BC" w:rsidR="00146D65" w:rsidRDefault="006A6719" w:rsidP="00592945">
      <w:r>
        <w:rPr>
          <w:noProof/>
        </w:rPr>
        <w:drawing>
          <wp:inline distT="0" distB="0" distL="0" distR="0" wp14:anchorId="768BAD9D" wp14:editId="099A9022">
            <wp:extent cx="5943600" cy="2024380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24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146D6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ucida Grande">
    <w:altName w:val="Lucida Grande"/>
    <w:charset w:val="00"/>
    <w:family w:val="swiss"/>
    <w:pitch w:val="variable"/>
    <w:sig w:usb0="E1000AEF" w:usb1="5000A1FF" w:usb2="00000000" w:usb3="00000000" w:csb0="000001B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E07754"/>
    <w:multiLevelType w:val="hybridMultilevel"/>
    <w:tmpl w:val="468A708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9BF5C2A"/>
    <w:multiLevelType w:val="hybridMultilevel"/>
    <w:tmpl w:val="04E294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16311E6"/>
    <w:multiLevelType w:val="hybridMultilevel"/>
    <w:tmpl w:val="1CAEA1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1F02969"/>
    <w:multiLevelType w:val="hybridMultilevel"/>
    <w:tmpl w:val="0644BFB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FED61A0"/>
    <w:multiLevelType w:val="hybridMultilevel"/>
    <w:tmpl w:val="E618D9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1867792"/>
    <w:multiLevelType w:val="hybridMultilevel"/>
    <w:tmpl w:val="CBC8714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4"/>
  </w:num>
  <w:num w:numId="5">
    <w:abstractNumId w:val="1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wNDK2NDOxMDMytDBU0lEKTi0uzszPAykwrAUAMMUCNSwAAAA="/>
  </w:docVars>
  <w:rsids>
    <w:rsidRoot w:val="00C816FD"/>
    <w:rsid w:val="00012320"/>
    <w:rsid w:val="00024F33"/>
    <w:rsid w:val="000A6130"/>
    <w:rsid w:val="000C7DCA"/>
    <w:rsid w:val="000E1972"/>
    <w:rsid w:val="00146D65"/>
    <w:rsid w:val="001874BA"/>
    <w:rsid w:val="00193005"/>
    <w:rsid w:val="002372C1"/>
    <w:rsid w:val="002476B9"/>
    <w:rsid w:val="0028157A"/>
    <w:rsid w:val="00303151"/>
    <w:rsid w:val="003131C8"/>
    <w:rsid w:val="00410CB0"/>
    <w:rsid w:val="00412F2E"/>
    <w:rsid w:val="00503442"/>
    <w:rsid w:val="005227CD"/>
    <w:rsid w:val="00547FF5"/>
    <w:rsid w:val="0056295C"/>
    <w:rsid w:val="00565730"/>
    <w:rsid w:val="00572F8E"/>
    <w:rsid w:val="005759B9"/>
    <w:rsid w:val="00584B32"/>
    <w:rsid w:val="005926EC"/>
    <w:rsid w:val="00592945"/>
    <w:rsid w:val="00602B91"/>
    <w:rsid w:val="00610EBC"/>
    <w:rsid w:val="00650713"/>
    <w:rsid w:val="00665715"/>
    <w:rsid w:val="0067349F"/>
    <w:rsid w:val="006A6719"/>
    <w:rsid w:val="006E38B9"/>
    <w:rsid w:val="006E7FA1"/>
    <w:rsid w:val="007F236B"/>
    <w:rsid w:val="008B59C2"/>
    <w:rsid w:val="008F7EA2"/>
    <w:rsid w:val="009D18F1"/>
    <w:rsid w:val="00A35543"/>
    <w:rsid w:val="00A91C5A"/>
    <w:rsid w:val="00AB5AF9"/>
    <w:rsid w:val="00B729C0"/>
    <w:rsid w:val="00BB06AD"/>
    <w:rsid w:val="00BC745F"/>
    <w:rsid w:val="00BD2EFA"/>
    <w:rsid w:val="00BE4072"/>
    <w:rsid w:val="00BF0070"/>
    <w:rsid w:val="00C12918"/>
    <w:rsid w:val="00C5472E"/>
    <w:rsid w:val="00C657E9"/>
    <w:rsid w:val="00C816FD"/>
    <w:rsid w:val="00CD1785"/>
    <w:rsid w:val="00D053C0"/>
    <w:rsid w:val="00D67AFE"/>
    <w:rsid w:val="00D866A1"/>
    <w:rsid w:val="00DA2083"/>
    <w:rsid w:val="00EC092F"/>
    <w:rsid w:val="00ED73A8"/>
    <w:rsid w:val="00EF235E"/>
    <w:rsid w:val="00F7667F"/>
    <w:rsid w:val="00FA69C7"/>
    <w:rsid w:val="00FB1A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60F511AA"/>
  <w15:docId w15:val="{CD96BED6-7354-994E-8BA6-569D8E14CD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C5472E"/>
    <w:pPr>
      <w:keepNext/>
      <w:spacing w:before="480" w:after="0"/>
      <w:outlineLvl w:val="0"/>
    </w:pPr>
    <w:rPr>
      <w:rFonts w:ascii="Cambria" w:hAnsi="Cambria" w:cs="Times New Roman"/>
      <w:b/>
      <w:bCs/>
      <w:color w:val="365F91"/>
      <w:kern w:val="36"/>
      <w:sz w:val="28"/>
      <w:szCs w:val="28"/>
    </w:rPr>
  </w:style>
  <w:style w:type="paragraph" w:styleId="Heading2">
    <w:name w:val="heading 2"/>
    <w:basedOn w:val="Normal"/>
    <w:link w:val="Heading2Char"/>
    <w:uiPriority w:val="9"/>
    <w:semiHidden/>
    <w:unhideWhenUsed/>
    <w:qFormat/>
    <w:rsid w:val="00C5472E"/>
    <w:pPr>
      <w:keepNext/>
      <w:spacing w:before="200" w:after="0"/>
      <w:outlineLvl w:val="1"/>
    </w:pPr>
    <w:rPr>
      <w:rFonts w:ascii="Cambria" w:hAnsi="Cambria" w:cs="Times New Roman"/>
      <w:b/>
      <w:bCs/>
      <w:color w:val="4F81BD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816FD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C5472E"/>
    <w:rPr>
      <w:rFonts w:ascii="Cambria" w:hAnsi="Cambria" w:cs="Times New Roman"/>
      <w:b/>
      <w:bCs/>
      <w:color w:val="365F91"/>
      <w:kern w:val="36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C5472E"/>
    <w:rPr>
      <w:rFonts w:ascii="Cambria" w:hAnsi="Cambria" w:cs="Times New Roman"/>
      <w:b/>
      <w:bCs/>
      <w:color w:val="4F81BD"/>
      <w:sz w:val="26"/>
      <w:szCs w:val="26"/>
    </w:rPr>
  </w:style>
  <w:style w:type="table" w:styleId="TableGrid">
    <w:name w:val="Table Grid"/>
    <w:basedOn w:val="TableNormal"/>
    <w:uiPriority w:val="59"/>
    <w:rsid w:val="00410CB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List-Accent4">
    <w:name w:val="Light List Accent 4"/>
    <w:basedOn w:val="TableNormal"/>
    <w:uiPriority w:val="61"/>
    <w:rsid w:val="00410CB0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3131C8"/>
    <w:pPr>
      <w:spacing w:after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131C8"/>
    <w:rPr>
      <w:rFonts w:ascii="Lucida Grande" w:hAnsi="Lucida Grande" w:cs="Lucida Grande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87792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5770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832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699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379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718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498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171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625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576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8258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730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tiff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1</TotalTime>
  <Pages>9</Pages>
  <Words>734</Words>
  <Characters>4187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CBSA</Company>
  <LinksUpToDate>false</LinksUpToDate>
  <CharactersWithSpaces>49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osen, Joseph</dc:creator>
  <cp:lastModifiedBy>Theo</cp:lastModifiedBy>
  <cp:revision>7</cp:revision>
  <dcterms:created xsi:type="dcterms:W3CDTF">2021-03-01T20:16:00Z</dcterms:created>
  <dcterms:modified xsi:type="dcterms:W3CDTF">2021-03-13T09:26:00Z</dcterms:modified>
</cp:coreProperties>
</file>